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4451DB45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3502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597EBC76" w:rsidR="007B4A91" w:rsidRDefault="00556965" w:rsidP="0032526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rite the title of your </w:t>
      </w:r>
      <w:proofErr w:type="spellStart"/>
      <w:proofErr w:type="gramStart"/>
      <w:r>
        <w:rPr>
          <w:sz w:val="28"/>
          <w:szCs w:val="28"/>
        </w:rPr>
        <w:t>project.</w:t>
      </w:r>
      <w:r w:rsidR="00325268">
        <w:rPr>
          <w:sz w:val="28"/>
          <w:szCs w:val="28"/>
        </w:rPr>
        <w:t>Cleaning</w:t>
      </w:r>
      <w:proofErr w:type="spellEnd"/>
      <w:proofErr w:type="gramEnd"/>
      <w:r w:rsidR="00325268">
        <w:rPr>
          <w:sz w:val="28"/>
          <w:szCs w:val="28"/>
        </w:rPr>
        <w:t xml:space="preserve"> the sea</w:t>
      </w:r>
      <w:bookmarkStart w:id="0" w:name="_GoBack"/>
      <w:bookmarkEnd w:id="0"/>
    </w:p>
    <w:p w14:paraId="1DA030BB" w14:textId="77777777" w:rsidR="00325268" w:rsidRPr="00325268" w:rsidRDefault="00325268" w:rsidP="00325268">
      <w:pPr>
        <w:ind w:left="360"/>
        <w:rPr>
          <w:sz w:val="28"/>
          <w:szCs w:val="28"/>
        </w:rPr>
      </w:pPr>
    </w:p>
    <w:p w14:paraId="34A9E19B" w14:textId="77777777" w:rsidR="007B4A91" w:rsidRDefault="00D3502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2F0784C" w:rsidR="007B4A91" w:rsidRDefault="00325268">
      <w:pPr>
        <w:ind w:left="720"/>
        <w:rPr>
          <w:sz w:val="28"/>
          <w:szCs w:val="28"/>
        </w:rPr>
      </w:pPr>
      <w:r>
        <w:rPr>
          <w:sz w:val="28"/>
          <w:szCs w:val="28"/>
        </w:rPr>
        <w:t>To clean the sea in game</w:t>
      </w:r>
    </w:p>
    <w:p w14:paraId="3D632C61" w14:textId="77777777" w:rsidR="007B4A91" w:rsidRDefault="00D3502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58F8F8C" w:rsidR="007B4A91" w:rsidRDefault="0032526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a </w:t>
      </w:r>
      <w:proofErr w:type="spellStart"/>
      <w:r>
        <w:rPr>
          <w:sz w:val="28"/>
          <w:szCs w:val="28"/>
        </w:rPr>
        <w:t>charcter</w:t>
      </w:r>
      <w:proofErr w:type="spellEnd"/>
      <w:r>
        <w:rPr>
          <w:sz w:val="28"/>
          <w:szCs w:val="28"/>
        </w:rPr>
        <w:t xml:space="preserve"> who will clean the sea and there will be sharks attacking him and he have to survive and clean the sea</w:t>
      </w:r>
    </w:p>
    <w:p w14:paraId="6102F988" w14:textId="77777777" w:rsidR="007B4A91" w:rsidRDefault="00D3502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3502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3502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5C7B875" w:rsidR="007B4A91" w:rsidRDefault="003252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46134C2" w:rsidR="007B4A91" w:rsidRDefault="003252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lean the sea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060B38B" w:rsidR="007B4A91" w:rsidRDefault="003252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8B2FAA1" w:rsidR="007B4A91" w:rsidRDefault="003252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EE10F0F" w:rsidR="007B4A91" w:rsidRDefault="003252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tt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7648403" w:rsidR="007B4A91" w:rsidRDefault="003252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rbage Ba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76C1801" w:rsidR="007B4A91" w:rsidRDefault="003252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stic polythe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3502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3502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3502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3502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3502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5268"/>
    <w:rsid w:val="00556965"/>
    <w:rsid w:val="007B4A91"/>
    <w:rsid w:val="00D35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ju Jain</dc:creator>
  <cp:lastModifiedBy>Namrata Jain</cp:lastModifiedBy>
  <cp:revision>2</cp:revision>
  <dcterms:created xsi:type="dcterms:W3CDTF">2023-07-04T12:57:00Z</dcterms:created>
  <dcterms:modified xsi:type="dcterms:W3CDTF">2023-07-04T12:57:00Z</dcterms:modified>
</cp:coreProperties>
</file>